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50CD0446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showingPlcHdr/>
          <w:date w:fullDate="2021-08-11T00:00:00Z"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5B27DC" w:rsidRPr="005B27DC">
            <w:rPr>
              <w:rStyle w:val="Tekstzastpczy"/>
            </w:rPr>
            <w:t>Kliknij lub naciśnij, aby wprowadzić datę.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2F0DFB01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</w:sdtPr>
        <w:sdtEndPr/>
        <w:sdtContent>
          <w:r w:rsidR="000802A6">
            <w:t>……………………………………………….</w:t>
          </w:r>
        </w:sdtContent>
      </w:sdt>
    </w:p>
    <w:p w14:paraId="4239CD8D" w14:textId="609DBDE0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</w:sdtPr>
        <w:sdtEndPr/>
        <w:sdtContent>
          <w:r w:rsidR="000802A6">
            <w:t>……………………………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37"/>
        <w:gridCol w:w="5137"/>
        <w:gridCol w:w="2788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showingPlcHdr/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302611D3" w:rsidR="00677360" w:rsidRPr="0053367F" w:rsidRDefault="0053367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Wybierz elemen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  <w:showingPlcHdr/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50C3507" w14:textId="65BC69C3" w:rsidR="00677360" w:rsidRPr="0053367F" w:rsidRDefault="0053367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545912"/>
                    <w:placeholder>
                      <w:docPart w:val="DefaultPlaceholder_-1854013440"/>
                    </w:placeholder>
                    <w:showingPlcHdr/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05B4F17" w14:textId="22BFB8ED" w:rsidR="00677360" w:rsidRPr="0053367F" w:rsidRDefault="0053367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1124"/>
        <w:gridCol w:w="1134"/>
        <w:gridCol w:w="1134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2978014B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</w:sdtPr>
              <w:sdtEndPr/>
              <w:sdtContent>
                <w:r w:rsidR="00B66C98" w:rsidRPr="00B66C98">
                  <w:t>menedżerski, II stopień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4ADEB3CC" w:rsidR="0053367F" w:rsidRPr="0053367F" w:rsidRDefault="00D844AE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B66C9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</w:sdtPr>
                      <w:sdtEndPr/>
                      <w:sdtContent>
                        <w:r w:rsidR="00B66C98" w:rsidRPr="00B66C98">
                          <w:t>ma wiedzę dotyczącą złożonych procesów i zjawisk zachodzących w organizacji i jej otoczeniu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241709959"/>
                    <w:placeholder>
                      <w:docPart w:val="DefaultPlaceholder_-1854013440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706302A" w14:textId="0283E31C" w:rsidR="0053367F" w:rsidRPr="0053367F" w:rsidRDefault="00F80E64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8804404"/>
                    <w:placeholder>
                      <w:docPart w:val="7A7010F20FE84723995ABB2D6F9F0FC1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7290E7" w14:textId="3B7B5443" w:rsidR="0053367F" w:rsidRPr="0053367F" w:rsidRDefault="00F80E64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55269352"/>
                    <w:placeholder>
                      <w:docPart w:val="31B1CE811C2A4940B2587262F247FC6B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D2DB8FF" w14:textId="789985F2" w:rsidR="0053367F" w:rsidRPr="0053367F" w:rsidRDefault="00F80E64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74716261"/>
              <w:placeholder>
                <w:docPart w:val="58C7AEF80E554F728CAF0E6BC256EEC5"/>
              </w:placeholder>
              <w15:repeatingSectionItem/>
            </w:sdtPr>
            <w:sdtEndPr/>
            <w:sdtContent>
              <w:tr w:rsidR="00B66C98" w:rsidRPr="00AC499C" w14:paraId="4826F66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7CD2426" w14:textId="1895A281" w:rsidR="00B66C98" w:rsidRPr="0053367F" w:rsidRDefault="00D844AE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834985579"/>
                        <w:placeholder>
                          <w:docPart w:val="BE7803E01D824CC0B34F7491C85144E2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B66C9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2</w:t>
                        </w:r>
                      </w:sdtContent>
                    </w:sdt>
                    <w:r w:rsidR="00B66C98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B66C98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750566731"/>
                        <w:placeholder>
                          <w:docPart w:val="8CC2AE3056D7476286103E4FE7B03DA7"/>
                        </w:placeholder>
                      </w:sdtPr>
                      <w:sdtEndPr/>
                      <w:sdtContent>
                        <w:r w:rsidR="00B66C98" w:rsidRPr="00B66C98">
                          <w:t>zna ekonomiczne, społeczne, technologiczne, psychologiczne, prakseologiczne i prawne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197601081"/>
                    <w:placeholder>
                      <w:docPart w:val="E347FB8648614E85A8D58459E4BF642B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63F07DD9" w14:textId="1766C979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29618176"/>
                    <w:placeholder>
                      <w:docPart w:val="06B3F87AD557496396FA24E7522CC310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1C18E8F1" w14:textId="1F039E4E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42420184"/>
                    <w:placeholder>
                      <w:docPart w:val="8F47E9BD78DC47679E1F0CDC501CEF3B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2AD29BD" w14:textId="451E0E43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248031798"/>
              <w:placeholder>
                <w:docPart w:val="8B9459B3FA084901A36A3B85B826C22A"/>
              </w:placeholder>
              <w15:repeatingSectionItem/>
            </w:sdtPr>
            <w:sdtEndPr/>
            <w:sdtContent>
              <w:tr w:rsidR="00B66C98" w:rsidRPr="00AC499C" w14:paraId="07DA3039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5299261" w14:textId="7EFCE788" w:rsidR="00B66C98" w:rsidRPr="0053367F" w:rsidRDefault="00D844AE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405350296"/>
                        <w:placeholder>
                          <w:docPart w:val="FD2EDFD97C8E4551B1AD11A27349042B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B66C9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3</w:t>
                        </w:r>
                      </w:sdtContent>
                    </w:sdt>
                    <w:r w:rsidR="00B66C98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B66C98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781149305"/>
                        <w:placeholder>
                          <w:docPart w:val="8AB47101910747BFB55CCBE5037A0034"/>
                        </w:placeholder>
                      </w:sdtPr>
                      <w:sdtEndPr/>
                      <w:sdtContent>
                        <w:r w:rsidR="00B66C98" w:rsidRPr="00B66C98">
                          <w:t>zna podstawowe wzorce zachowania pracowników i liderów w organizacjach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705405727"/>
                    <w:placeholder>
                      <w:docPart w:val="466F1C3FA666422880EBEA7A6C4420AA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66E17A0A" w14:textId="24431962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012637098"/>
                    <w:placeholder>
                      <w:docPart w:val="F30563BEB498487A8AFE5811CC261A10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7313B390" w14:textId="73CC45D1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735283345"/>
                    <w:placeholder>
                      <w:docPart w:val="11A3F1B1FCFB4EC691D23848ED471173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5DC84A9" w14:textId="408E342F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4402533"/>
              <w:placeholder>
                <w:docPart w:val="7DCBFBC585B64AB69269E40781124999"/>
              </w:placeholder>
              <w15:repeatingSectionItem/>
            </w:sdtPr>
            <w:sdtEndPr/>
            <w:sdtContent>
              <w:tr w:rsidR="00B66C98" w:rsidRPr="00AC499C" w14:paraId="614B8DFD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7B625CF" w14:textId="02F6F83E" w:rsidR="00B66C98" w:rsidRPr="0053367F" w:rsidRDefault="00D844AE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84474335"/>
                        <w:placeholder>
                          <w:docPart w:val="6A989747057F44C68BE4E9A2B34CF2B4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B66C9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4</w:t>
                        </w:r>
                      </w:sdtContent>
                    </w:sdt>
                    <w:r w:rsidR="00B66C98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B66C98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913238869"/>
                        <w:placeholder>
                          <w:docPart w:val="46AD540E1767421496084A57978FE436"/>
                        </w:placeholder>
                      </w:sdtPr>
                      <w:sdtEndPr/>
                      <w:sdtContent>
                        <w:r w:rsidR="00B66C98" w:rsidRPr="00B66C98">
                          <w:t>rozumie wpływ wykorzystania narzędzi zarządzania na zachowania pracowników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1017115367"/>
                    <w:placeholder>
                      <w:docPart w:val="8BED11CF04944C4CB9A20F1BE5329E6A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1D54507" w14:textId="2E742020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 xml:space="preserve">Kliknij lub naciśnij tutaj, aby </w:t>
                        </w:r>
                        <w:r w:rsidRPr="00F80E64">
                          <w:rPr>
                            <w:rStyle w:val="Tekstzastpczy"/>
                          </w:rPr>
                          <w:lastRenderedPageBreak/>
                          <w:t>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67544296"/>
                    <w:placeholder>
                      <w:docPart w:val="89670BD23B134B8F9006A602E96DA76B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DC5D451" w14:textId="34013EE5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 xml:space="preserve">Kliknij lub naciśnij tutaj, aby </w:t>
                        </w:r>
                        <w:r w:rsidRPr="00F80E64">
                          <w:rPr>
                            <w:rStyle w:val="Tekstzastpczy"/>
                          </w:rPr>
                          <w:lastRenderedPageBreak/>
                          <w:t>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113965391"/>
                    <w:placeholder>
                      <w:docPart w:val="A7F88C997EC74E8D8234828DDEE0A901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96EF8CC" w14:textId="137BD419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 xml:space="preserve">Kliknij lub naciśnij tutaj, aby </w:t>
                        </w:r>
                        <w:r w:rsidRPr="00F80E64">
                          <w:rPr>
                            <w:rStyle w:val="Tekstzastpczy"/>
                          </w:rPr>
                          <w:lastRenderedPageBreak/>
                          <w:t>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851684675"/>
              <w:placeholder>
                <w:docPart w:val="83CFB4F60A604943811107B5E5DA3267"/>
              </w:placeholder>
              <w15:repeatingSectionItem/>
            </w:sdtPr>
            <w:sdtEndPr/>
            <w:sdtContent>
              <w:tr w:rsidR="00B66C98" w:rsidRPr="00AC499C" w14:paraId="7FE32A3D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AB068E8" w14:textId="5A229CD0" w:rsidR="00B66C98" w:rsidRPr="0053367F" w:rsidRDefault="00D844AE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794893193"/>
                        <w:placeholder>
                          <w:docPart w:val="CAFAA41C7ED5412D9A27F496D8D11B34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B66C9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5</w:t>
                        </w:r>
                      </w:sdtContent>
                    </w:sdt>
                    <w:r w:rsidR="00B66C98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B66C98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549520260"/>
                        <w:placeholder>
                          <w:docPart w:val="533C9C34AE534619B7A78D8020277991"/>
                        </w:placeholder>
                      </w:sdtPr>
                      <w:sdtEndPr/>
                      <w:sdtContent>
                        <w:r w:rsidR="00B66C98" w:rsidRPr="00B66C98">
                          <w:t>zna metodykę tworzenia przedsięwzięć gospodarczych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74710215"/>
                    <w:placeholder>
                      <w:docPart w:val="7B0321B1C08F4D07958B268601C86AD0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7CB539D6" w14:textId="02F26E5F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019075533"/>
                    <w:placeholder>
                      <w:docPart w:val="0E3AAF6B5F4F442584FAF2EC19E4027C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4F78B15D" w14:textId="2BE64EF1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88438125"/>
                    <w:placeholder>
                      <w:docPart w:val="51CBB8C928BD4240B958E66A3E7D7A37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43928E8" w14:textId="2E060215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20769DAC" w:rsidR="0053367F" w:rsidRPr="0053367F" w:rsidRDefault="00D844AE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B66C9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</w:sdtPr>
                      <w:sdtEndPr/>
                      <w:sdtContent>
                        <w:r w:rsidR="00B66C98" w:rsidRPr="00B66C98">
                          <w:t>potrafi analizować, interpretować i oceniać zjawiska z zakresu funkcjonowania organizacji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62623884"/>
                    <w:placeholder>
                      <w:docPart w:val="D267A92979984EAD8769B74A1E31BB4F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E579870" w14:textId="3C6A9919" w:rsidR="0053367F" w:rsidRPr="0053367F" w:rsidRDefault="00F80E64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6121346"/>
                    <w:placeholder>
                      <w:docPart w:val="97DBEFEFED154DA58E43FE4F892B1B87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17FD1B0" w14:textId="57604F6E" w:rsidR="0053367F" w:rsidRPr="0053367F" w:rsidRDefault="00F80E64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70941889"/>
                    <w:placeholder>
                      <w:docPart w:val="36E8F86C3AFF452B9DE19F6F2A01D258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F9C0DFA" w14:textId="63C43DBD" w:rsidR="0053367F" w:rsidRPr="0053367F" w:rsidRDefault="00F80E64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981267017"/>
              <w:placeholder>
                <w:docPart w:val="60F96AEF91D0483C80481E344A7CD7CB"/>
              </w:placeholder>
              <w15:repeatingSectionItem/>
            </w:sdtPr>
            <w:sdtEndPr/>
            <w:sdtContent>
              <w:tr w:rsidR="00B66C98" w:rsidRPr="00AC499C" w14:paraId="12BCBFB8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1456681" w14:textId="73EC1BED" w:rsidR="00B66C98" w:rsidRPr="0053367F" w:rsidRDefault="00D844AE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437899391"/>
                        <w:placeholder>
                          <w:docPart w:val="BA2FEC0E6C464353A7A20312E78FADF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B66C9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2</w:t>
                        </w:r>
                      </w:sdtContent>
                    </w:sdt>
                    <w:r w:rsidR="00B66C98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B66C98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761418480"/>
                        <w:placeholder>
                          <w:docPart w:val="C8559DEB9EE846E1B783E867C2CDBD12"/>
                        </w:placeholder>
                      </w:sdtPr>
                      <w:sdtEndPr/>
                      <w:sdtContent>
                        <w:r w:rsidR="00B66C98" w:rsidRPr="00B66C98">
                          <w:t>potrafi wykorzystywać narzędzia zarządzania wpływające na zachowania pracowników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834328471"/>
                    <w:placeholder>
                      <w:docPart w:val="D5C6EB0DC5F24CBBA1F8C61F3A752A6A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5E7A166A" w14:textId="14678122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132537139"/>
                    <w:placeholder>
                      <w:docPart w:val="2AA9ABCE0C4C4EDFB1AE5A31D027AA3C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CBAB927" w14:textId="7F543F97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809477579"/>
                    <w:placeholder>
                      <w:docPart w:val="41A42067D6604AFFA21FC51D7B5280F0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25DC789" w14:textId="6C14CE03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441036059"/>
              <w:placeholder>
                <w:docPart w:val="5B0FB24A1C6E4574B9BDF43E796F4893"/>
              </w:placeholder>
              <w15:repeatingSectionItem/>
            </w:sdtPr>
            <w:sdtEndPr/>
            <w:sdtContent>
              <w:tr w:rsidR="00B66C98" w:rsidRPr="00AC499C" w14:paraId="57B44A74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599674D" w14:textId="69AEDE10" w:rsidR="00B66C98" w:rsidRPr="0053367F" w:rsidRDefault="00D844AE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306196360"/>
                        <w:placeholder>
                          <w:docPart w:val="5FA4F8922924431881D082826B993177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B66C9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3</w:t>
                        </w:r>
                      </w:sdtContent>
                    </w:sdt>
                    <w:r w:rsidR="00B66C98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B66C98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088652923"/>
                        <w:placeholder>
                          <w:docPart w:val="D19341DFF95D4FF8BF54ACD23C7285A0"/>
                        </w:placeholder>
                      </w:sdtPr>
                      <w:sdtEndPr/>
                      <w:sdtContent>
                        <w:r w:rsidR="00B66C98" w:rsidRPr="00B66C98">
                          <w:t>- potrafi samodzielnie dokonywać opisu przedsięwzięć, opracowywać procedury i regulaminy, przygotowywać i modyfikować narzędzia zarządzania oraz tworzyć propozycje biznesowe, prezentacje i raporty, a także skutecznie wyjaśniać ich cele i treść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754776509"/>
                    <w:placeholder>
                      <w:docPart w:val="6BA7AC21EB594298A76BCC1A1E4492D2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691CB8EE" w14:textId="4DECD086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842143853"/>
                    <w:placeholder>
                      <w:docPart w:val="D6FF1C9D4C6C493CB09F53FB9797B0A7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DEF7900" w14:textId="4FCA2236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731544391"/>
                    <w:placeholder>
                      <w:docPart w:val="A69777311A3D421688E57E166FA150DE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701B61D" w14:textId="6F27A134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405292DD" w:rsidR="0053367F" w:rsidRPr="0053367F" w:rsidRDefault="00D844AE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B66C9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</w:sdtPr>
                      <w:sdtEndPr/>
                      <w:sdtContent>
                        <w:r w:rsidR="00B66C98" w:rsidRPr="00B66C98">
                          <w:t>wykazuje umiejętność pracy zespołowej, przyjmują różne role oraz koordynując pracę zespołową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0152976"/>
                    <w:placeholder>
                      <w:docPart w:val="0A70389796E34212986848792410B866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442026D" w14:textId="0782B361" w:rsidR="0053367F" w:rsidRPr="0053367F" w:rsidRDefault="00F80E64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11184766"/>
                    <w:placeholder>
                      <w:docPart w:val="CF67939C68B6433094920359BB2ED8A6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63DF19" w14:textId="697C680C" w:rsidR="0053367F" w:rsidRPr="0053367F" w:rsidRDefault="00F80E64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77629390"/>
                    <w:placeholder>
                      <w:docPart w:val="2D4F9AA7F2A140569BD4753DA25ED1DB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9729136" w14:textId="3B599F78" w:rsidR="0053367F" w:rsidRPr="0053367F" w:rsidRDefault="00F80E64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bookmarkEnd w:id="1" w:displacedByCustomXml="next"/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9402457"/>
              <w:placeholder>
                <w:docPart w:val="F2673C051AEF4666AC5591A93AF3AFE7"/>
              </w:placeholder>
              <w15:repeatingSectionItem/>
            </w:sdtPr>
            <w:sdtEndPr/>
            <w:sdtContent>
              <w:tr w:rsidR="00B66C98" w:rsidRPr="00AC499C" w14:paraId="0961C43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BF688C5" w14:textId="3ECA8FE0" w:rsidR="00B66C98" w:rsidRPr="0053367F" w:rsidRDefault="00D844AE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32111550"/>
                        <w:placeholder>
                          <w:docPart w:val="23D5AEA0D42944B78C3D5ECD6E72A152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B66C9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2</w:t>
                        </w:r>
                      </w:sdtContent>
                    </w:sdt>
                    <w:r w:rsidR="00B66C98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14448591"/>
                        <w:placeholder>
                          <w:docPart w:val="6126B85EBE994346B62BA28378826909"/>
                        </w:placeholder>
                      </w:sdtPr>
                      <w:sdtEndPr/>
                      <w:sdtContent>
                        <w:r w:rsidR="00B66C98" w:rsidRPr="00B66C98">
                          <w:t>wykazuje umiejętność skutecznego komunikowania się, wpływania na zachowania innych, pracy w zespole, negocjowania, wspólnego wypracowywania skutecznych rozwiązań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510409247"/>
                    <w:placeholder>
                      <w:docPart w:val="01C3C62571844DF488CE29E629374780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3BE9F45D" w14:textId="24F31C56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388846175"/>
                    <w:placeholder>
                      <w:docPart w:val="6E14C86D6790472BA2D874390C9FB611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195064EF" w14:textId="4E10479C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069182981"/>
                    <w:placeholder>
                      <w:docPart w:val="0FF55C1B75F548F3B74784D0564516B3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C3CF3CD" w14:textId="6AB391A7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382082806"/>
              <w:placeholder>
                <w:docPart w:val="72769314392C4C9B8A58F3CE5C5F0ADE"/>
              </w:placeholder>
              <w15:repeatingSectionItem/>
            </w:sdtPr>
            <w:sdtEndPr/>
            <w:sdtContent>
              <w:tr w:rsidR="00B66C98" w:rsidRPr="00AC499C" w14:paraId="0FC7A231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BD9099B" w14:textId="672438FE" w:rsidR="00B66C98" w:rsidRPr="0053367F" w:rsidRDefault="00D844AE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790179370"/>
                        <w:placeholder>
                          <w:docPart w:val="AD65534704A844A9889E5F9AAF5F4E40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B66C9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3</w:t>
                        </w:r>
                      </w:sdtContent>
                    </w:sdt>
                    <w:r w:rsidR="00B66C98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479260299"/>
                        <w:placeholder>
                          <w:docPart w:val="01C1225FB2074B0D8278A70F0C37D1F7"/>
                        </w:placeholder>
                      </w:sdtPr>
                      <w:sdtEndPr/>
                      <w:sdtContent>
                        <w:r w:rsidR="00B66C98" w:rsidRPr="00B66C98">
                          <w:t>wykazuje umiejętność organizacji pracy własnej i pracy innych, wyznaczania celów, zarządzania czasem, określania priorytetów, rozwiązywania dylematów w pracy menedżera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455531422"/>
                    <w:placeholder>
                      <w:docPart w:val="4D04F9047B444E189E16DCE10B2E2A94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70522D29" w14:textId="3178DAE6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89986295"/>
                    <w:placeholder>
                      <w:docPart w:val="3D9C83F111294F11A77C255567C7F6DE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1B9B8465" w14:textId="4ED3C0F4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70479565"/>
                    <w:placeholder>
                      <w:docPart w:val="CB46CB4E4B5346F5924CF30751B9449B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832CBF7" w14:textId="43599856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277026843"/>
              <w:placeholder>
                <w:docPart w:val="CF291E89EC71431EA974D347ABF39916"/>
              </w:placeholder>
              <w15:repeatingSectionItem/>
            </w:sdtPr>
            <w:sdtEndPr/>
            <w:sdtContent>
              <w:tr w:rsidR="00B66C98" w:rsidRPr="00AC499C" w14:paraId="637725DA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E502996" w14:textId="1625B68F" w:rsidR="00B66C98" w:rsidRPr="0053367F" w:rsidRDefault="00D844AE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446614494"/>
                        <w:placeholder>
                          <w:docPart w:val="2B52CAA50CD744EAADD6D0E56398DB8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B66C9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4</w:t>
                        </w:r>
                      </w:sdtContent>
                    </w:sdt>
                    <w:r w:rsidR="00B66C98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61836171"/>
                        <w:placeholder>
                          <w:docPart w:val="CA7D77F83AB2428283702E37DD09D06C"/>
                        </w:placeholder>
                      </w:sdtPr>
                      <w:sdtEndPr/>
                      <w:sdtContent>
                        <w:r w:rsidR="00B66C98" w:rsidRPr="00B66C98">
                          <w:t>wykazuje umiejętność skutecznego działania w warunkach stresu, w relacjach międzykulturowych, w warunkach niepewności i permanentnej zmiany, pobudzania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453480453"/>
                    <w:placeholder>
                      <w:docPart w:val="F36B695F5C6D46D7BB7E912C12780A8E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45828ED" w14:textId="447A2AEF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 xml:space="preserve">Kliknij lub naciśnij tutaj, aby </w:t>
                        </w:r>
                        <w:r w:rsidRPr="00F80E64">
                          <w:rPr>
                            <w:rStyle w:val="Tekstzastpczy"/>
                          </w:rPr>
                          <w:lastRenderedPageBreak/>
                          <w:t>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66551642"/>
                    <w:placeholder>
                      <w:docPart w:val="DCD61E1E92884828AEB0F4F43EEEE856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6526BFDF" w14:textId="3681A766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 xml:space="preserve">Kliknij lub naciśnij tutaj, aby </w:t>
                        </w:r>
                        <w:r w:rsidRPr="00F80E64">
                          <w:rPr>
                            <w:rStyle w:val="Tekstzastpczy"/>
                          </w:rPr>
                          <w:lastRenderedPageBreak/>
                          <w:t>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157269048"/>
                    <w:placeholder>
                      <w:docPart w:val="906D2D18CEDF43E9A8E9365F9EADB9DA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A9BBB8F" w14:textId="2E3EE9BD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 xml:space="preserve">Kliknij lub naciśnij tutaj, aby </w:t>
                        </w:r>
                        <w:r w:rsidRPr="00F80E64">
                          <w:rPr>
                            <w:rStyle w:val="Tekstzastpczy"/>
                          </w:rPr>
                          <w:lastRenderedPageBreak/>
                          <w:t>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2054383187"/>
              <w:placeholder>
                <w:docPart w:val="23D0FD972A4942F4A3852457C2BD68D7"/>
              </w:placeholder>
              <w15:repeatingSectionItem/>
            </w:sdtPr>
            <w:sdtEndPr/>
            <w:sdtContent>
              <w:tr w:rsidR="00B66C98" w:rsidRPr="00AC499C" w14:paraId="5462482D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CCF286E" w14:textId="65BE5AB7" w:rsidR="00B66C98" w:rsidRPr="0053367F" w:rsidRDefault="00D844AE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456722712"/>
                        <w:placeholder>
                          <w:docPart w:val="CDD86B80908743DC8F0B8B6ED9D56E28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B66C9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5</w:t>
                        </w:r>
                      </w:sdtContent>
                    </w:sdt>
                    <w:r w:rsidR="00B66C98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679111632"/>
                        <w:placeholder>
                          <w:docPart w:val="A6B0198911914F0C90205055CB166BA4"/>
                        </w:placeholder>
                      </w:sdtPr>
                      <w:sdtEndPr/>
                      <w:sdtContent>
                        <w:r w:rsidR="00B66C98" w:rsidRPr="00B66C98">
                          <w:t>wykazuje świadomość etyki, odpowiedzialności związanej z wykonywanym zawodem, odpowiedzialności za działania własne i działania podległych pracowników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8106435"/>
                    <w:placeholder>
                      <w:docPart w:val="BA22C88E1ED7455B9F518685CC999F75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024EB1AC" w14:textId="58FAA1BA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03834270"/>
                    <w:placeholder>
                      <w:docPart w:val="B42EC96728774CFAB4B53CB29ACE0D0D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002BF52" w14:textId="00987BED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91818047"/>
                    <w:placeholder>
                      <w:docPart w:val="6A63E4DC126C45D0BE8A16A0CE162B7D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4726A3C" w14:textId="7C03C8F8" w:rsidR="00B66C98" w:rsidRPr="0053367F" w:rsidRDefault="00F80E64" w:rsidP="006975E5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F80E64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17368" w14:textId="77777777" w:rsidR="000608E6" w:rsidRDefault="000608E6" w:rsidP="00C71B85">
      <w:pPr>
        <w:spacing w:after="0" w:line="240" w:lineRule="auto"/>
      </w:pPr>
      <w:r>
        <w:separator/>
      </w:r>
    </w:p>
  </w:endnote>
  <w:endnote w:type="continuationSeparator" w:id="0">
    <w:p w14:paraId="33E8C912" w14:textId="77777777" w:rsidR="000608E6" w:rsidRDefault="000608E6" w:rsidP="00C71B85">
      <w:pPr>
        <w:spacing w:after="0" w:line="240" w:lineRule="auto"/>
      </w:pPr>
      <w:r>
        <w:continuationSeparator/>
      </w:r>
    </w:p>
  </w:endnote>
  <w:endnote w:type="continuationNotice" w:id="1">
    <w:p w14:paraId="4F6159B3" w14:textId="77777777" w:rsidR="000608E6" w:rsidRDefault="000608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06158" w14:textId="77777777" w:rsidR="000608E6" w:rsidRDefault="000608E6" w:rsidP="00C71B85">
      <w:pPr>
        <w:spacing w:after="0" w:line="240" w:lineRule="auto"/>
      </w:pPr>
      <w:r>
        <w:separator/>
      </w:r>
    </w:p>
  </w:footnote>
  <w:footnote w:type="continuationSeparator" w:id="0">
    <w:p w14:paraId="505A9BD5" w14:textId="77777777" w:rsidR="000608E6" w:rsidRDefault="000608E6" w:rsidP="00C71B85">
      <w:pPr>
        <w:spacing w:after="0" w:line="240" w:lineRule="auto"/>
      </w:pPr>
      <w:r>
        <w:continuationSeparator/>
      </w:r>
    </w:p>
  </w:footnote>
  <w:footnote w:type="continuationNotice" w:id="1">
    <w:p w14:paraId="43DB2F78" w14:textId="77777777" w:rsidR="000608E6" w:rsidRDefault="000608E6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22520847">
    <w:abstractNumId w:val="32"/>
  </w:num>
  <w:num w:numId="2" w16cid:durableId="18375709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09161055">
    <w:abstractNumId w:val="37"/>
  </w:num>
  <w:num w:numId="4" w16cid:durableId="240798466">
    <w:abstractNumId w:val="23"/>
  </w:num>
  <w:num w:numId="5" w16cid:durableId="449281501">
    <w:abstractNumId w:val="14"/>
  </w:num>
  <w:num w:numId="6" w16cid:durableId="327943422">
    <w:abstractNumId w:val="7"/>
  </w:num>
  <w:num w:numId="7" w16cid:durableId="1629320123">
    <w:abstractNumId w:val="26"/>
  </w:num>
  <w:num w:numId="8" w16cid:durableId="728111023">
    <w:abstractNumId w:val="27"/>
  </w:num>
  <w:num w:numId="9" w16cid:durableId="775371930">
    <w:abstractNumId w:val="42"/>
  </w:num>
  <w:num w:numId="10" w16cid:durableId="1950116284">
    <w:abstractNumId w:val="38"/>
  </w:num>
  <w:num w:numId="11" w16cid:durableId="971443087">
    <w:abstractNumId w:val="1"/>
  </w:num>
  <w:num w:numId="12" w16cid:durableId="1167984609">
    <w:abstractNumId w:val="39"/>
  </w:num>
  <w:num w:numId="13" w16cid:durableId="2050717397">
    <w:abstractNumId w:val="36"/>
  </w:num>
  <w:num w:numId="14" w16cid:durableId="24018566">
    <w:abstractNumId w:val="5"/>
  </w:num>
  <w:num w:numId="15" w16cid:durableId="783235783">
    <w:abstractNumId w:val="34"/>
  </w:num>
  <w:num w:numId="16" w16cid:durableId="505752544">
    <w:abstractNumId w:val="6"/>
  </w:num>
  <w:num w:numId="17" w16cid:durableId="766120621">
    <w:abstractNumId w:val="0"/>
  </w:num>
  <w:num w:numId="18" w16cid:durableId="90902354">
    <w:abstractNumId w:val="15"/>
  </w:num>
  <w:num w:numId="19" w16cid:durableId="17002389">
    <w:abstractNumId w:val="3"/>
  </w:num>
  <w:num w:numId="20" w16cid:durableId="502166070">
    <w:abstractNumId w:val="9"/>
  </w:num>
  <w:num w:numId="21" w16cid:durableId="75176614">
    <w:abstractNumId w:val="29"/>
  </w:num>
  <w:num w:numId="22" w16cid:durableId="1157108379">
    <w:abstractNumId w:val="20"/>
  </w:num>
  <w:num w:numId="23" w16cid:durableId="374886779">
    <w:abstractNumId w:val="11"/>
  </w:num>
  <w:num w:numId="24" w16cid:durableId="117338613">
    <w:abstractNumId w:val="13"/>
  </w:num>
  <w:num w:numId="25" w16cid:durableId="1119448996">
    <w:abstractNumId w:val="8"/>
  </w:num>
  <w:num w:numId="26" w16cid:durableId="1822847936">
    <w:abstractNumId w:val="28"/>
  </w:num>
  <w:num w:numId="27" w16cid:durableId="1477869251">
    <w:abstractNumId w:val="33"/>
  </w:num>
  <w:num w:numId="28" w16cid:durableId="1872262241">
    <w:abstractNumId w:val="19"/>
  </w:num>
  <w:num w:numId="29" w16cid:durableId="1558471999">
    <w:abstractNumId w:val="25"/>
  </w:num>
  <w:num w:numId="30" w16cid:durableId="830755458">
    <w:abstractNumId w:val="44"/>
  </w:num>
  <w:num w:numId="31" w16cid:durableId="53892883">
    <w:abstractNumId w:val="12"/>
  </w:num>
  <w:num w:numId="32" w16cid:durableId="1864971490">
    <w:abstractNumId w:val="41"/>
  </w:num>
  <w:num w:numId="33" w16cid:durableId="164588867">
    <w:abstractNumId w:val="40"/>
  </w:num>
  <w:num w:numId="34" w16cid:durableId="6560016">
    <w:abstractNumId w:val="10"/>
  </w:num>
  <w:num w:numId="35" w16cid:durableId="112947236">
    <w:abstractNumId w:val="21"/>
  </w:num>
  <w:num w:numId="36" w16cid:durableId="2015374150">
    <w:abstractNumId w:val="31"/>
  </w:num>
  <w:num w:numId="37" w16cid:durableId="1636909717">
    <w:abstractNumId w:val="18"/>
  </w:num>
  <w:num w:numId="38" w16cid:durableId="1854493063">
    <w:abstractNumId w:val="16"/>
  </w:num>
  <w:num w:numId="39" w16cid:durableId="1135176198">
    <w:abstractNumId w:val="43"/>
  </w:num>
  <w:num w:numId="40" w16cid:durableId="1526363872">
    <w:abstractNumId w:val="30"/>
  </w:num>
  <w:num w:numId="41" w16cid:durableId="2010208289">
    <w:abstractNumId w:val="17"/>
  </w:num>
  <w:num w:numId="42" w16cid:durableId="2023581476">
    <w:abstractNumId w:val="4"/>
  </w:num>
  <w:num w:numId="43" w16cid:durableId="1134061176">
    <w:abstractNumId w:val="35"/>
  </w:num>
  <w:num w:numId="44" w16cid:durableId="2142772428">
    <w:abstractNumId w:val="22"/>
  </w:num>
  <w:num w:numId="45" w16cid:durableId="130889467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x+1wIV/6McomTzgTcvNWadlrObFuNGQIoDn5FTcilH8w4PzmWLUCF9900F+erILwvpHMBb/6vF1SfjJAWMV6+g==" w:salt="DMGSDM16oY21o58vs/kbOA=="/>
  <w:defaultTabStop w:val="709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C81BDD37-2D75-4457-9A6C-29D21CA9F42D}"/>
  </w:docVars>
  <w:rsids>
    <w:rsidRoot w:val="00F96851"/>
    <w:rsid w:val="00000332"/>
    <w:rsid w:val="00012CBC"/>
    <w:rsid w:val="000253FC"/>
    <w:rsid w:val="0003228B"/>
    <w:rsid w:val="000334E9"/>
    <w:rsid w:val="0005131C"/>
    <w:rsid w:val="000546F7"/>
    <w:rsid w:val="000608E6"/>
    <w:rsid w:val="00063A2D"/>
    <w:rsid w:val="00065FF6"/>
    <w:rsid w:val="0007403E"/>
    <w:rsid w:val="00074E28"/>
    <w:rsid w:val="00077C7D"/>
    <w:rsid w:val="000802A6"/>
    <w:rsid w:val="00081FC1"/>
    <w:rsid w:val="0008581D"/>
    <w:rsid w:val="00085AAF"/>
    <w:rsid w:val="00090EB1"/>
    <w:rsid w:val="000A2758"/>
    <w:rsid w:val="000C451F"/>
    <w:rsid w:val="000C6FA5"/>
    <w:rsid w:val="000D7AF5"/>
    <w:rsid w:val="000F2FA0"/>
    <w:rsid w:val="00100110"/>
    <w:rsid w:val="0010764C"/>
    <w:rsid w:val="001122F5"/>
    <w:rsid w:val="00125DD8"/>
    <w:rsid w:val="00125E93"/>
    <w:rsid w:val="00135A24"/>
    <w:rsid w:val="001405F7"/>
    <w:rsid w:val="00143F63"/>
    <w:rsid w:val="001525DD"/>
    <w:rsid w:val="00171FA3"/>
    <w:rsid w:val="00173647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210FC5"/>
    <w:rsid w:val="00216732"/>
    <w:rsid w:val="002272DB"/>
    <w:rsid w:val="00241D9A"/>
    <w:rsid w:val="0027529B"/>
    <w:rsid w:val="00285E71"/>
    <w:rsid w:val="00292C2A"/>
    <w:rsid w:val="002A3427"/>
    <w:rsid w:val="002B24AC"/>
    <w:rsid w:val="002B4CC3"/>
    <w:rsid w:val="002C4249"/>
    <w:rsid w:val="002E1443"/>
    <w:rsid w:val="002E1684"/>
    <w:rsid w:val="002E2E62"/>
    <w:rsid w:val="002F259A"/>
    <w:rsid w:val="002F358F"/>
    <w:rsid w:val="002F58E3"/>
    <w:rsid w:val="00311DEA"/>
    <w:rsid w:val="00313002"/>
    <w:rsid w:val="003344E8"/>
    <w:rsid w:val="00341C71"/>
    <w:rsid w:val="00342149"/>
    <w:rsid w:val="003424BC"/>
    <w:rsid w:val="003531A3"/>
    <w:rsid w:val="00361510"/>
    <w:rsid w:val="0036359C"/>
    <w:rsid w:val="00380CA9"/>
    <w:rsid w:val="00390279"/>
    <w:rsid w:val="00397947"/>
    <w:rsid w:val="003A19ED"/>
    <w:rsid w:val="003A62D6"/>
    <w:rsid w:val="003B71D1"/>
    <w:rsid w:val="003C09F1"/>
    <w:rsid w:val="003D3163"/>
    <w:rsid w:val="003D52C1"/>
    <w:rsid w:val="003D6178"/>
    <w:rsid w:val="003D70A3"/>
    <w:rsid w:val="003F0D0A"/>
    <w:rsid w:val="003F68C9"/>
    <w:rsid w:val="0040626D"/>
    <w:rsid w:val="0041290B"/>
    <w:rsid w:val="00413448"/>
    <w:rsid w:val="00415C35"/>
    <w:rsid w:val="00435FFC"/>
    <w:rsid w:val="00450C35"/>
    <w:rsid w:val="004512DD"/>
    <w:rsid w:val="0045258C"/>
    <w:rsid w:val="00456643"/>
    <w:rsid w:val="00474C4E"/>
    <w:rsid w:val="00475FE2"/>
    <w:rsid w:val="00485D04"/>
    <w:rsid w:val="004864CD"/>
    <w:rsid w:val="00496049"/>
    <w:rsid w:val="004B0695"/>
    <w:rsid w:val="004B3FAF"/>
    <w:rsid w:val="004C31D2"/>
    <w:rsid w:val="004C750C"/>
    <w:rsid w:val="004E35F9"/>
    <w:rsid w:val="004E63E0"/>
    <w:rsid w:val="004E77BC"/>
    <w:rsid w:val="00504796"/>
    <w:rsid w:val="00507FDE"/>
    <w:rsid w:val="0053367F"/>
    <w:rsid w:val="005356AF"/>
    <w:rsid w:val="005507A9"/>
    <w:rsid w:val="005534CB"/>
    <w:rsid w:val="005613A0"/>
    <w:rsid w:val="00562592"/>
    <w:rsid w:val="00566975"/>
    <w:rsid w:val="00572982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7DC"/>
    <w:rsid w:val="005B29D9"/>
    <w:rsid w:val="005B7CDD"/>
    <w:rsid w:val="005C1D4D"/>
    <w:rsid w:val="005C5903"/>
    <w:rsid w:val="005E7B40"/>
    <w:rsid w:val="006019C0"/>
    <w:rsid w:val="00603841"/>
    <w:rsid w:val="006157D3"/>
    <w:rsid w:val="006262AC"/>
    <w:rsid w:val="00634BB1"/>
    <w:rsid w:val="0063674E"/>
    <w:rsid w:val="0064638A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9470F"/>
    <w:rsid w:val="006A79CB"/>
    <w:rsid w:val="006B7490"/>
    <w:rsid w:val="006B7937"/>
    <w:rsid w:val="006C0149"/>
    <w:rsid w:val="006C69EC"/>
    <w:rsid w:val="006E3158"/>
    <w:rsid w:val="006E4124"/>
    <w:rsid w:val="006F53F5"/>
    <w:rsid w:val="006F548D"/>
    <w:rsid w:val="007005DF"/>
    <w:rsid w:val="00700AB5"/>
    <w:rsid w:val="007208B1"/>
    <w:rsid w:val="00740F60"/>
    <w:rsid w:val="00745399"/>
    <w:rsid w:val="007461DF"/>
    <w:rsid w:val="007609BE"/>
    <w:rsid w:val="007657F9"/>
    <w:rsid w:val="00772F22"/>
    <w:rsid w:val="0078245B"/>
    <w:rsid w:val="00793857"/>
    <w:rsid w:val="00797DF5"/>
    <w:rsid w:val="007A1ACB"/>
    <w:rsid w:val="007A62FF"/>
    <w:rsid w:val="007B00D8"/>
    <w:rsid w:val="007B2702"/>
    <w:rsid w:val="007B635E"/>
    <w:rsid w:val="007C0734"/>
    <w:rsid w:val="007C216E"/>
    <w:rsid w:val="007C77B3"/>
    <w:rsid w:val="007E0429"/>
    <w:rsid w:val="007E37CA"/>
    <w:rsid w:val="007F2B9E"/>
    <w:rsid w:val="00820579"/>
    <w:rsid w:val="00825A38"/>
    <w:rsid w:val="00831A47"/>
    <w:rsid w:val="008333F6"/>
    <w:rsid w:val="008735C5"/>
    <w:rsid w:val="00874C53"/>
    <w:rsid w:val="0088125B"/>
    <w:rsid w:val="00890FBA"/>
    <w:rsid w:val="00891C2D"/>
    <w:rsid w:val="008B165A"/>
    <w:rsid w:val="008B2A36"/>
    <w:rsid w:val="008B2D1B"/>
    <w:rsid w:val="008B3485"/>
    <w:rsid w:val="008B6EE1"/>
    <w:rsid w:val="008B764B"/>
    <w:rsid w:val="008C70D7"/>
    <w:rsid w:val="008C731D"/>
    <w:rsid w:val="008D3F46"/>
    <w:rsid w:val="008E03AA"/>
    <w:rsid w:val="008E1A2E"/>
    <w:rsid w:val="008E1B94"/>
    <w:rsid w:val="008F253B"/>
    <w:rsid w:val="0090097D"/>
    <w:rsid w:val="00900FDF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A2E"/>
    <w:rsid w:val="00950710"/>
    <w:rsid w:val="009524E9"/>
    <w:rsid w:val="00966314"/>
    <w:rsid w:val="009743E3"/>
    <w:rsid w:val="00980D75"/>
    <w:rsid w:val="009810CE"/>
    <w:rsid w:val="009811CE"/>
    <w:rsid w:val="00986235"/>
    <w:rsid w:val="009C45A9"/>
    <w:rsid w:val="009D1BD7"/>
    <w:rsid w:val="009D63D5"/>
    <w:rsid w:val="009E346F"/>
    <w:rsid w:val="009E623A"/>
    <w:rsid w:val="009F76F0"/>
    <w:rsid w:val="00A03484"/>
    <w:rsid w:val="00A03DD1"/>
    <w:rsid w:val="00A22AE8"/>
    <w:rsid w:val="00A30403"/>
    <w:rsid w:val="00A33639"/>
    <w:rsid w:val="00A3609B"/>
    <w:rsid w:val="00A47413"/>
    <w:rsid w:val="00A579F7"/>
    <w:rsid w:val="00A63087"/>
    <w:rsid w:val="00A71EDE"/>
    <w:rsid w:val="00A7384B"/>
    <w:rsid w:val="00A741CD"/>
    <w:rsid w:val="00A75459"/>
    <w:rsid w:val="00A80DDA"/>
    <w:rsid w:val="00A84B91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F0794"/>
    <w:rsid w:val="00B02BE4"/>
    <w:rsid w:val="00B07362"/>
    <w:rsid w:val="00B17D9D"/>
    <w:rsid w:val="00B22EB8"/>
    <w:rsid w:val="00B27E03"/>
    <w:rsid w:val="00B37EE3"/>
    <w:rsid w:val="00B60DA5"/>
    <w:rsid w:val="00B66C98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15FF"/>
    <w:rsid w:val="00BE6739"/>
    <w:rsid w:val="00BF4578"/>
    <w:rsid w:val="00C003FB"/>
    <w:rsid w:val="00C00932"/>
    <w:rsid w:val="00C04A47"/>
    <w:rsid w:val="00C141DC"/>
    <w:rsid w:val="00C44AC4"/>
    <w:rsid w:val="00C709EF"/>
    <w:rsid w:val="00C71B85"/>
    <w:rsid w:val="00C94C1F"/>
    <w:rsid w:val="00CB12CD"/>
    <w:rsid w:val="00CC2680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10E6"/>
    <w:rsid w:val="00D445C8"/>
    <w:rsid w:val="00D4762F"/>
    <w:rsid w:val="00D50697"/>
    <w:rsid w:val="00D578A9"/>
    <w:rsid w:val="00D61F39"/>
    <w:rsid w:val="00D66B59"/>
    <w:rsid w:val="00D762FA"/>
    <w:rsid w:val="00D844AE"/>
    <w:rsid w:val="00D975C0"/>
    <w:rsid w:val="00DA4C59"/>
    <w:rsid w:val="00DB0520"/>
    <w:rsid w:val="00DB1E10"/>
    <w:rsid w:val="00DC351C"/>
    <w:rsid w:val="00DD5FE9"/>
    <w:rsid w:val="00DD6235"/>
    <w:rsid w:val="00DF289E"/>
    <w:rsid w:val="00DF5ACD"/>
    <w:rsid w:val="00E0418D"/>
    <w:rsid w:val="00E04409"/>
    <w:rsid w:val="00E176AA"/>
    <w:rsid w:val="00E250D0"/>
    <w:rsid w:val="00E35BCF"/>
    <w:rsid w:val="00E43829"/>
    <w:rsid w:val="00E47399"/>
    <w:rsid w:val="00E478E3"/>
    <w:rsid w:val="00E56A27"/>
    <w:rsid w:val="00E579CD"/>
    <w:rsid w:val="00E625B4"/>
    <w:rsid w:val="00E62B15"/>
    <w:rsid w:val="00E84EAA"/>
    <w:rsid w:val="00E861BC"/>
    <w:rsid w:val="00EA0E98"/>
    <w:rsid w:val="00EA61E8"/>
    <w:rsid w:val="00EA6479"/>
    <w:rsid w:val="00EB002A"/>
    <w:rsid w:val="00EB55A8"/>
    <w:rsid w:val="00EC74E3"/>
    <w:rsid w:val="00ED5F8A"/>
    <w:rsid w:val="00EE2DF5"/>
    <w:rsid w:val="00EF75E1"/>
    <w:rsid w:val="00F0096C"/>
    <w:rsid w:val="00F02354"/>
    <w:rsid w:val="00F03D1E"/>
    <w:rsid w:val="00F05F4F"/>
    <w:rsid w:val="00F10972"/>
    <w:rsid w:val="00F20B0C"/>
    <w:rsid w:val="00F30432"/>
    <w:rsid w:val="00F30937"/>
    <w:rsid w:val="00F42F61"/>
    <w:rsid w:val="00F43DBC"/>
    <w:rsid w:val="00F447CD"/>
    <w:rsid w:val="00F461DA"/>
    <w:rsid w:val="00F46F71"/>
    <w:rsid w:val="00F57755"/>
    <w:rsid w:val="00F67616"/>
    <w:rsid w:val="00F679DB"/>
    <w:rsid w:val="00F70D7D"/>
    <w:rsid w:val="00F80E64"/>
    <w:rsid w:val="00F82776"/>
    <w:rsid w:val="00F875ED"/>
    <w:rsid w:val="00F909EE"/>
    <w:rsid w:val="00F94D2E"/>
    <w:rsid w:val="00F96851"/>
    <w:rsid w:val="00F970CF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D1337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10F20FE84723995ABB2D6F9F0F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1EA534-BE1F-4FE4-B01A-97E30E5DA794}"/>
      </w:docPartPr>
      <w:docPartBody>
        <w:p w:rsidR="00F10A82" w:rsidRDefault="00FD5CA8" w:rsidP="00FD5CA8">
          <w:pPr>
            <w:pStyle w:val="7A7010F20FE84723995ABB2D6F9F0F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B1CE811C2A4940B2587262F247FC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6DF350-BA45-4901-A81F-8AD4C6136C6A}"/>
      </w:docPartPr>
      <w:docPartBody>
        <w:p w:rsidR="00F10A82" w:rsidRDefault="00FD5CA8" w:rsidP="00FD5CA8">
          <w:pPr>
            <w:pStyle w:val="31B1CE811C2A4940B2587262F247FC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67A92979984EAD8769B74A1E31BB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5B375F-B4AC-481A-8948-070434DF8496}"/>
      </w:docPartPr>
      <w:docPartBody>
        <w:p w:rsidR="0020778E" w:rsidRDefault="00F10A82" w:rsidP="00F10A82">
          <w:pPr>
            <w:pStyle w:val="D267A92979984EAD8769B74A1E31BB4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DBEFEFED154DA58E43FE4F892B1B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50C89D-3FE5-46AF-8C3D-CA8B8462B3BD}"/>
      </w:docPartPr>
      <w:docPartBody>
        <w:p w:rsidR="0020778E" w:rsidRDefault="00F10A82" w:rsidP="00F10A82">
          <w:pPr>
            <w:pStyle w:val="97DBEFEFED154DA58E43FE4F892B1B8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E8F86C3AFF452B9DE19F6F2A01D2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F3D0FD-F801-4838-BDB1-57B18FA04E97}"/>
      </w:docPartPr>
      <w:docPartBody>
        <w:p w:rsidR="0020778E" w:rsidRDefault="00F10A82" w:rsidP="00F10A82">
          <w:pPr>
            <w:pStyle w:val="36E8F86C3AFF452B9DE19F6F2A01D2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A70389796E34212986848792410B8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8E19F7-E14F-484E-A412-F1371D20B77C}"/>
      </w:docPartPr>
      <w:docPartBody>
        <w:p w:rsidR="0020778E" w:rsidRDefault="00F10A82" w:rsidP="00F10A82">
          <w:pPr>
            <w:pStyle w:val="0A70389796E34212986848792410B86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67939C68B6433094920359BB2ED8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40E28E-916B-4F2B-A563-E185AAD2F6EC}"/>
      </w:docPartPr>
      <w:docPartBody>
        <w:p w:rsidR="0020778E" w:rsidRDefault="00F10A82" w:rsidP="00F10A82">
          <w:pPr>
            <w:pStyle w:val="CF67939C68B6433094920359BB2ED8A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4F9AA7F2A140569BD4753DA25ED1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E2411E-0603-4769-A32E-95297B5A949F}"/>
      </w:docPartPr>
      <w:docPartBody>
        <w:p w:rsidR="0020778E" w:rsidRDefault="00F10A82" w:rsidP="00F10A82">
          <w:pPr>
            <w:pStyle w:val="2D4F9AA7F2A140569BD4753DA25ED1D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8C7AEF80E554F728CAF0E6BC256EEC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BA40650-FD77-47CC-8CC8-8B7A301516C3}"/>
      </w:docPartPr>
      <w:docPartBody>
        <w:p w:rsidR="005D4EA7" w:rsidRDefault="002B454E" w:rsidP="002B454E">
          <w:pPr>
            <w:pStyle w:val="58C7AEF80E554F728CAF0E6BC256EEC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E7803E01D824CC0B34F7491C85144E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EE7F0D1-AD04-4FD6-857A-7D83445958E4}"/>
      </w:docPartPr>
      <w:docPartBody>
        <w:p w:rsidR="005D4EA7" w:rsidRDefault="002B454E" w:rsidP="002B454E">
          <w:pPr>
            <w:pStyle w:val="BE7803E01D824CC0B34F7491C85144E2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8CC2AE3056D7476286103E4FE7B03DA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C2F287E-3C4B-4F0F-A62A-068EADE2B364}"/>
      </w:docPartPr>
      <w:docPartBody>
        <w:p w:rsidR="005D4EA7" w:rsidRDefault="002B454E" w:rsidP="002B454E">
          <w:pPr>
            <w:pStyle w:val="8CC2AE3056D7476286103E4FE7B03DA7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347FB8648614E85A8D58459E4BF642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B570AE8-CAED-4081-9400-82283A7D263B}"/>
      </w:docPartPr>
      <w:docPartBody>
        <w:p w:rsidR="005D4EA7" w:rsidRDefault="002B454E" w:rsidP="002B454E">
          <w:pPr>
            <w:pStyle w:val="E347FB8648614E85A8D58459E4BF642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6B3F87AD557496396FA24E7522CC31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971692D-E8EB-4E7B-AA00-994B819B3376}"/>
      </w:docPartPr>
      <w:docPartBody>
        <w:p w:rsidR="005D4EA7" w:rsidRDefault="002B454E" w:rsidP="002B454E">
          <w:pPr>
            <w:pStyle w:val="06B3F87AD557496396FA24E7522CC31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F47E9BD78DC47679E1F0CDC501CEF3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DDE979F-22C0-4874-B182-70BC65FE7186}"/>
      </w:docPartPr>
      <w:docPartBody>
        <w:p w:rsidR="005D4EA7" w:rsidRDefault="002B454E" w:rsidP="002B454E">
          <w:pPr>
            <w:pStyle w:val="8F47E9BD78DC47679E1F0CDC501CEF3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B9459B3FA084901A36A3B85B826C22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FEE24DE-F0FC-4F39-89B4-28DE8D30B966}"/>
      </w:docPartPr>
      <w:docPartBody>
        <w:p w:rsidR="005D4EA7" w:rsidRDefault="002B454E" w:rsidP="002B454E">
          <w:pPr>
            <w:pStyle w:val="8B9459B3FA084901A36A3B85B826C22A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FD2EDFD97C8E4551B1AD11A27349042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78475B5-9C58-47D6-9208-A453A2045715}"/>
      </w:docPartPr>
      <w:docPartBody>
        <w:p w:rsidR="005D4EA7" w:rsidRDefault="002B454E" w:rsidP="002B454E">
          <w:pPr>
            <w:pStyle w:val="FD2EDFD97C8E4551B1AD11A27349042B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8AB47101910747BFB55CCBE5037A003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5972E95-0E04-4394-B1F7-74453AE1437C}"/>
      </w:docPartPr>
      <w:docPartBody>
        <w:p w:rsidR="005D4EA7" w:rsidRDefault="002B454E" w:rsidP="002B454E">
          <w:pPr>
            <w:pStyle w:val="8AB47101910747BFB55CCBE5037A003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66F1C3FA666422880EBEA7A6C4420A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4886F95-4864-4CAF-8396-EF7A23ECE7ED}"/>
      </w:docPartPr>
      <w:docPartBody>
        <w:p w:rsidR="005D4EA7" w:rsidRDefault="002B454E" w:rsidP="002B454E">
          <w:pPr>
            <w:pStyle w:val="466F1C3FA666422880EBEA7A6C4420A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30563BEB498487A8AFE5811CC261A1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DEEED6C-C53F-4139-88DC-2CA6DAB00D6C}"/>
      </w:docPartPr>
      <w:docPartBody>
        <w:p w:rsidR="005D4EA7" w:rsidRDefault="002B454E" w:rsidP="002B454E">
          <w:pPr>
            <w:pStyle w:val="F30563BEB498487A8AFE5811CC261A1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1A3F1B1FCFB4EC691D23848ED47117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775CD67-3044-4597-898B-5ACDBD5C2B18}"/>
      </w:docPartPr>
      <w:docPartBody>
        <w:p w:rsidR="005D4EA7" w:rsidRDefault="002B454E" w:rsidP="002B454E">
          <w:pPr>
            <w:pStyle w:val="11A3F1B1FCFB4EC691D23848ED47117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DCBFBC585B64AB69269E407811249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BD4552B-26EC-4779-81C7-E10E82362920}"/>
      </w:docPartPr>
      <w:docPartBody>
        <w:p w:rsidR="005D4EA7" w:rsidRDefault="002B454E" w:rsidP="002B454E">
          <w:pPr>
            <w:pStyle w:val="7DCBFBC585B64AB69269E4078112499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6A989747057F44C68BE4E9A2B34CF2B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8316F9C-CD72-46BE-8297-7A040078CF32}"/>
      </w:docPartPr>
      <w:docPartBody>
        <w:p w:rsidR="005D4EA7" w:rsidRDefault="002B454E" w:rsidP="002B454E">
          <w:pPr>
            <w:pStyle w:val="6A989747057F44C68BE4E9A2B34CF2B4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46AD540E1767421496084A57978FE43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74078DF-4A9E-4A4B-8D92-7CA358BD2290}"/>
      </w:docPartPr>
      <w:docPartBody>
        <w:p w:rsidR="005D4EA7" w:rsidRDefault="002B454E" w:rsidP="002B454E">
          <w:pPr>
            <w:pStyle w:val="46AD540E1767421496084A57978FE436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BED11CF04944C4CB9A20F1BE5329E6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21B8E23-A5A1-492E-9E52-C744E829DA9F}"/>
      </w:docPartPr>
      <w:docPartBody>
        <w:p w:rsidR="005D4EA7" w:rsidRDefault="002B454E" w:rsidP="002B454E">
          <w:pPr>
            <w:pStyle w:val="8BED11CF04944C4CB9A20F1BE5329E6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9670BD23B134B8F9006A602E96DA7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5AE11CA-ABB4-4D07-9200-05DFEAE61CF6}"/>
      </w:docPartPr>
      <w:docPartBody>
        <w:p w:rsidR="005D4EA7" w:rsidRDefault="002B454E" w:rsidP="002B454E">
          <w:pPr>
            <w:pStyle w:val="89670BD23B134B8F9006A602E96DA7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7F88C997EC74E8D8234828DDEE0A90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5C51E4B-65D9-4019-A74E-5C4802EA9AFD}"/>
      </w:docPartPr>
      <w:docPartBody>
        <w:p w:rsidR="005D4EA7" w:rsidRDefault="002B454E" w:rsidP="002B454E">
          <w:pPr>
            <w:pStyle w:val="A7F88C997EC74E8D8234828DDEE0A90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3CFB4F60A604943811107B5E5DA326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8A37B68-5A9D-4FA9-9EA5-B62868A45EFE}"/>
      </w:docPartPr>
      <w:docPartBody>
        <w:p w:rsidR="005D4EA7" w:rsidRDefault="002B454E" w:rsidP="002B454E">
          <w:pPr>
            <w:pStyle w:val="83CFB4F60A604943811107B5E5DA326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CAFAA41C7ED5412D9A27F496D8D11B3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0CC1CDA-92C5-4210-AC4A-6202E0975DFC}"/>
      </w:docPartPr>
      <w:docPartBody>
        <w:p w:rsidR="005D4EA7" w:rsidRDefault="002B454E" w:rsidP="002B454E">
          <w:pPr>
            <w:pStyle w:val="CAFAA41C7ED5412D9A27F496D8D11B34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533C9C34AE534619B7A78D802027799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FED8769-614F-4D81-AF97-0C76DE133550}"/>
      </w:docPartPr>
      <w:docPartBody>
        <w:p w:rsidR="005D4EA7" w:rsidRDefault="002B454E" w:rsidP="002B454E">
          <w:pPr>
            <w:pStyle w:val="533C9C34AE534619B7A78D802027799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B0321B1C08F4D07958B268601C86AD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897725B-1FE7-435B-990D-387907A91CD1}"/>
      </w:docPartPr>
      <w:docPartBody>
        <w:p w:rsidR="005D4EA7" w:rsidRDefault="002B454E" w:rsidP="002B454E">
          <w:pPr>
            <w:pStyle w:val="7B0321B1C08F4D07958B268601C86AD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E3AAF6B5F4F442584FAF2EC19E4027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CB35DF3-A790-4BD9-AA1B-9D0D84225DDC}"/>
      </w:docPartPr>
      <w:docPartBody>
        <w:p w:rsidR="005D4EA7" w:rsidRDefault="002B454E" w:rsidP="002B454E">
          <w:pPr>
            <w:pStyle w:val="0E3AAF6B5F4F442584FAF2EC19E4027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1CBB8C928BD4240B958E66A3E7D7A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814E432-8F1D-4C5B-921C-166FD66C976F}"/>
      </w:docPartPr>
      <w:docPartBody>
        <w:p w:rsidR="005D4EA7" w:rsidRDefault="002B454E" w:rsidP="002B454E">
          <w:pPr>
            <w:pStyle w:val="51CBB8C928BD4240B958E66A3E7D7A3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0F96AEF91D0483C80481E344A7CD7C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ED4E8DD-C7E1-4C8D-A067-4FB6E999CC68}"/>
      </w:docPartPr>
      <w:docPartBody>
        <w:p w:rsidR="005D4EA7" w:rsidRDefault="002B454E" w:rsidP="002B454E">
          <w:pPr>
            <w:pStyle w:val="60F96AEF91D0483C80481E344A7CD7CB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A2FEC0E6C464353A7A20312E78FADF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0B1CA3E-9551-43B1-935A-C34F7B451034}"/>
      </w:docPartPr>
      <w:docPartBody>
        <w:p w:rsidR="005D4EA7" w:rsidRDefault="002B454E" w:rsidP="002B454E">
          <w:pPr>
            <w:pStyle w:val="BA2FEC0E6C464353A7A20312E78FADF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C8559DEB9EE846E1B783E867C2CDBD1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91A9CF6-711E-4C17-8D1A-569C9B3ABFBD}"/>
      </w:docPartPr>
      <w:docPartBody>
        <w:p w:rsidR="005D4EA7" w:rsidRDefault="002B454E" w:rsidP="002B454E">
          <w:pPr>
            <w:pStyle w:val="C8559DEB9EE846E1B783E867C2CDBD12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5C6EB0DC5F24CBBA1F8C61F3A752A6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84EC3F8-92D0-40FF-BD7B-BF8F3F499F88}"/>
      </w:docPartPr>
      <w:docPartBody>
        <w:p w:rsidR="005D4EA7" w:rsidRDefault="002B454E" w:rsidP="002B454E">
          <w:pPr>
            <w:pStyle w:val="D5C6EB0DC5F24CBBA1F8C61F3A752A6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AA9ABCE0C4C4EDFB1AE5A31D027AA3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0C23D91-B954-45F8-8AD6-233397D7ED57}"/>
      </w:docPartPr>
      <w:docPartBody>
        <w:p w:rsidR="005D4EA7" w:rsidRDefault="002B454E" w:rsidP="002B454E">
          <w:pPr>
            <w:pStyle w:val="2AA9ABCE0C4C4EDFB1AE5A31D027AA3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1A42067D6604AFFA21FC51D7B5280F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9660F9C-C69E-404C-A0E8-96CB2D563809}"/>
      </w:docPartPr>
      <w:docPartBody>
        <w:p w:rsidR="005D4EA7" w:rsidRDefault="002B454E" w:rsidP="002B454E">
          <w:pPr>
            <w:pStyle w:val="41A42067D6604AFFA21FC51D7B5280F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B0FB24A1C6E4574B9BDF43E796F489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8ECDE26-CF77-4649-A9C4-FB218D772C96}"/>
      </w:docPartPr>
      <w:docPartBody>
        <w:p w:rsidR="005D4EA7" w:rsidRDefault="002B454E" w:rsidP="002B454E">
          <w:pPr>
            <w:pStyle w:val="5B0FB24A1C6E4574B9BDF43E796F4893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5FA4F8922924431881D082826B99317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3CA7DEB-5E30-4975-B55F-324C7A6900E8}"/>
      </w:docPartPr>
      <w:docPartBody>
        <w:p w:rsidR="005D4EA7" w:rsidRDefault="002B454E" w:rsidP="002B454E">
          <w:pPr>
            <w:pStyle w:val="5FA4F8922924431881D082826B993177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D19341DFF95D4FF8BF54ACD23C7285A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F20B9D4-AD70-4444-98BF-4EECEE3CD89A}"/>
      </w:docPartPr>
      <w:docPartBody>
        <w:p w:rsidR="005D4EA7" w:rsidRDefault="002B454E" w:rsidP="002B454E">
          <w:pPr>
            <w:pStyle w:val="D19341DFF95D4FF8BF54ACD23C7285A0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BA7AC21EB594298A76BCC1A1E4492D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B0FA25B-EA37-4ABF-9461-FEB9C63E50DA}"/>
      </w:docPartPr>
      <w:docPartBody>
        <w:p w:rsidR="005D4EA7" w:rsidRDefault="002B454E" w:rsidP="002B454E">
          <w:pPr>
            <w:pStyle w:val="6BA7AC21EB594298A76BCC1A1E4492D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6FF1C9D4C6C493CB09F53FB9797B0A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52078F1-665F-4450-889E-30D247A9671F}"/>
      </w:docPartPr>
      <w:docPartBody>
        <w:p w:rsidR="005D4EA7" w:rsidRDefault="002B454E" w:rsidP="002B454E">
          <w:pPr>
            <w:pStyle w:val="D6FF1C9D4C6C493CB09F53FB9797B0A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69777311A3D421688E57E166FA150D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D52501-8E5B-4777-9843-5AA23E31DC61}"/>
      </w:docPartPr>
      <w:docPartBody>
        <w:p w:rsidR="005D4EA7" w:rsidRDefault="002B454E" w:rsidP="002B454E">
          <w:pPr>
            <w:pStyle w:val="A69777311A3D421688E57E166FA150D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2673C051AEF4666AC5591A93AF3AFE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4471C0-F9FA-40B4-914C-780BEF58C95E}"/>
      </w:docPartPr>
      <w:docPartBody>
        <w:p w:rsidR="005D4EA7" w:rsidRDefault="002B454E" w:rsidP="002B454E">
          <w:pPr>
            <w:pStyle w:val="F2673C051AEF4666AC5591A93AF3AFE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3D5AEA0D42944B78C3D5ECD6E72A15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5F781C8-8CD7-47B8-859F-3B5C94B595A8}"/>
      </w:docPartPr>
      <w:docPartBody>
        <w:p w:rsidR="005D4EA7" w:rsidRDefault="002B454E" w:rsidP="002B454E">
          <w:pPr>
            <w:pStyle w:val="23D5AEA0D42944B78C3D5ECD6E72A152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6126B85EBE994346B62BA2837882690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E09960A-9542-4A8A-9125-E9770E565D1E}"/>
      </w:docPartPr>
      <w:docPartBody>
        <w:p w:rsidR="005D4EA7" w:rsidRDefault="002B454E" w:rsidP="002B454E">
          <w:pPr>
            <w:pStyle w:val="6126B85EBE994346B62BA2837882690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1C3C62571844DF488CE29E62937478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8E7AF72-D27E-42EE-AD50-9D04A7B92CCB}"/>
      </w:docPartPr>
      <w:docPartBody>
        <w:p w:rsidR="005D4EA7" w:rsidRDefault="002B454E" w:rsidP="002B454E">
          <w:pPr>
            <w:pStyle w:val="01C3C62571844DF488CE29E62937478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E14C86D6790472BA2D874390C9FB61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0201829-5426-422C-8BA3-5B20DC092ACB}"/>
      </w:docPartPr>
      <w:docPartBody>
        <w:p w:rsidR="005D4EA7" w:rsidRDefault="002B454E" w:rsidP="002B454E">
          <w:pPr>
            <w:pStyle w:val="6E14C86D6790472BA2D874390C9FB61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FF55C1B75F548F3B74784D0564516B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7EB8AA7-3CFE-4785-AC23-AC9A80FE5AC3}"/>
      </w:docPartPr>
      <w:docPartBody>
        <w:p w:rsidR="005D4EA7" w:rsidRDefault="002B454E" w:rsidP="002B454E">
          <w:pPr>
            <w:pStyle w:val="0FF55C1B75F548F3B74784D0564516B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2769314392C4C9B8A58F3CE5C5F0AD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5060727-CF96-47D5-BA8F-6099B83542BD}"/>
      </w:docPartPr>
      <w:docPartBody>
        <w:p w:rsidR="005D4EA7" w:rsidRDefault="002B454E" w:rsidP="002B454E">
          <w:pPr>
            <w:pStyle w:val="72769314392C4C9B8A58F3CE5C5F0ADE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AD65534704A844A9889E5F9AAF5F4E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574AEFE-7324-442A-8C56-2AE39A6AD9D3}"/>
      </w:docPartPr>
      <w:docPartBody>
        <w:p w:rsidR="005D4EA7" w:rsidRDefault="002B454E" w:rsidP="002B454E">
          <w:pPr>
            <w:pStyle w:val="AD65534704A844A9889E5F9AAF5F4E40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01C1225FB2074B0D8278A70F0C37D1F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B1FCDA9-EC44-4289-B4B5-5E43E3009F6E}"/>
      </w:docPartPr>
      <w:docPartBody>
        <w:p w:rsidR="005D4EA7" w:rsidRDefault="002B454E" w:rsidP="002B454E">
          <w:pPr>
            <w:pStyle w:val="01C1225FB2074B0D8278A70F0C37D1F7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D04F9047B444E189E16DCE10B2E2A9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8FE39AE-51EF-48C1-9ADE-525B7241F469}"/>
      </w:docPartPr>
      <w:docPartBody>
        <w:p w:rsidR="005D4EA7" w:rsidRDefault="002B454E" w:rsidP="002B454E">
          <w:pPr>
            <w:pStyle w:val="4D04F9047B444E189E16DCE10B2E2A9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D9C83F111294F11A77C255567C7F6D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E0334ED-4A20-4534-8DAF-952EEF427292}"/>
      </w:docPartPr>
      <w:docPartBody>
        <w:p w:rsidR="005D4EA7" w:rsidRDefault="002B454E" w:rsidP="002B454E">
          <w:pPr>
            <w:pStyle w:val="3D9C83F111294F11A77C255567C7F6D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B46CB4E4B5346F5924CF30751B9449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D775F97-7FF7-449E-8268-702EB1F6EC26}"/>
      </w:docPartPr>
      <w:docPartBody>
        <w:p w:rsidR="005D4EA7" w:rsidRDefault="002B454E" w:rsidP="002B454E">
          <w:pPr>
            <w:pStyle w:val="CB46CB4E4B5346F5924CF30751B9449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291E89EC71431EA974D347ABF3991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3B53A7E-26BD-4EE3-813A-E160F946DA4C}"/>
      </w:docPartPr>
      <w:docPartBody>
        <w:p w:rsidR="005D4EA7" w:rsidRDefault="002B454E" w:rsidP="002B454E">
          <w:pPr>
            <w:pStyle w:val="CF291E89EC71431EA974D347ABF3991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B52CAA50CD744EAADD6D0E56398DB8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27EF5E0-E09F-41E9-8B56-8F12B9B8A855}"/>
      </w:docPartPr>
      <w:docPartBody>
        <w:p w:rsidR="005D4EA7" w:rsidRDefault="002B454E" w:rsidP="002B454E">
          <w:pPr>
            <w:pStyle w:val="2B52CAA50CD744EAADD6D0E56398DB8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CA7D77F83AB2428283702E37DD09D06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F5F073B-A49D-4A19-99AF-9CB57E8D7B95}"/>
      </w:docPartPr>
      <w:docPartBody>
        <w:p w:rsidR="005D4EA7" w:rsidRDefault="002B454E" w:rsidP="002B454E">
          <w:pPr>
            <w:pStyle w:val="CA7D77F83AB2428283702E37DD09D06C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36B695F5C6D46D7BB7E912C12780A8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D3A0EA0-9079-4711-8376-F111BFA502E4}"/>
      </w:docPartPr>
      <w:docPartBody>
        <w:p w:rsidR="005D4EA7" w:rsidRDefault="002B454E" w:rsidP="002B454E">
          <w:pPr>
            <w:pStyle w:val="F36B695F5C6D46D7BB7E912C12780A8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CD61E1E92884828AEB0F4F43EEEE85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17F28F0-5628-45A9-954E-FB26A14B374B}"/>
      </w:docPartPr>
      <w:docPartBody>
        <w:p w:rsidR="005D4EA7" w:rsidRDefault="002B454E" w:rsidP="002B454E">
          <w:pPr>
            <w:pStyle w:val="DCD61E1E92884828AEB0F4F43EEEE85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06D2D18CEDF43E9A8E9365F9EADB9D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B07CDBD-DEDD-4A74-AFEB-1307959D5CB2}"/>
      </w:docPartPr>
      <w:docPartBody>
        <w:p w:rsidR="005D4EA7" w:rsidRDefault="002B454E" w:rsidP="002B454E">
          <w:pPr>
            <w:pStyle w:val="906D2D18CEDF43E9A8E9365F9EADB9D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3D0FD972A4942F4A3852457C2BD68D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D256F22-A9C1-47C0-834A-090C35E20F41}"/>
      </w:docPartPr>
      <w:docPartBody>
        <w:p w:rsidR="005D4EA7" w:rsidRDefault="002B454E" w:rsidP="002B454E">
          <w:pPr>
            <w:pStyle w:val="23D0FD972A4942F4A3852457C2BD68D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CDD86B80908743DC8F0B8B6ED9D56E2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FD81FC-13FA-4D00-86AB-5AB8558D6546}"/>
      </w:docPartPr>
      <w:docPartBody>
        <w:p w:rsidR="005D4EA7" w:rsidRDefault="002B454E" w:rsidP="002B454E">
          <w:pPr>
            <w:pStyle w:val="CDD86B80908743DC8F0B8B6ED9D56E28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A6B0198911914F0C90205055CB166BA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51C47A5-EA6D-43CB-953F-C226614492B1}"/>
      </w:docPartPr>
      <w:docPartBody>
        <w:p w:rsidR="005D4EA7" w:rsidRDefault="002B454E" w:rsidP="002B454E">
          <w:pPr>
            <w:pStyle w:val="A6B0198911914F0C90205055CB166BA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A22C88E1ED7455B9F518685CC999F7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F2096AE-CEF4-4438-B6AE-46B7250E0246}"/>
      </w:docPartPr>
      <w:docPartBody>
        <w:p w:rsidR="005D4EA7" w:rsidRDefault="002B454E" w:rsidP="002B454E">
          <w:pPr>
            <w:pStyle w:val="BA22C88E1ED7455B9F518685CC999F7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42EC96728774CFAB4B53CB29ACE0D0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735E33F-13DE-4B5E-81BF-B8B022AA2046}"/>
      </w:docPartPr>
      <w:docPartBody>
        <w:p w:rsidR="005D4EA7" w:rsidRDefault="002B454E" w:rsidP="002B454E">
          <w:pPr>
            <w:pStyle w:val="B42EC96728774CFAB4B53CB29ACE0D0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A63E4DC126C45D0BE8A16A0CE162B7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46C32D1-1E51-4174-A31F-97E2553A91AC}"/>
      </w:docPartPr>
      <w:docPartBody>
        <w:p w:rsidR="005D4EA7" w:rsidRDefault="002B454E" w:rsidP="002B454E">
          <w:pPr>
            <w:pStyle w:val="6A63E4DC126C45D0BE8A16A0CE162B7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4400D"/>
    <w:rsid w:val="0020778E"/>
    <w:rsid w:val="002B454E"/>
    <w:rsid w:val="003F765A"/>
    <w:rsid w:val="00515F3D"/>
    <w:rsid w:val="005D4EA7"/>
    <w:rsid w:val="00730BE0"/>
    <w:rsid w:val="00934412"/>
    <w:rsid w:val="00C4127F"/>
    <w:rsid w:val="00D82544"/>
    <w:rsid w:val="00EC1736"/>
    <w:rsid w:val="00F10A82"/>
    <w:rsid w:val="00FD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B454E"/>
    <w:rPr>
      <w:color w:val="808080"/>
    </w:rPr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A7010F20FE84723995ABB2D6F9F0FC1">
    <w:name w:val="7A7010F20FE84723995ABB2D6F9F0FC1"/>
    <w:rsid w:val="00FD5CA8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  <w:style w:type="paragraph" w:customStyle="1" w:styleId="31B1CE811C2A4940B2587262F247FC6B">
    <w:name w:val="31B1CE811C2A4940B2587262F247FC6B"/>
    <w:rsid w:val="00FD5CA8"/>
  </w:style>
  <w:style w:type="paragraph" w:customStyle="1" w:styleId="D267A92979984EAD8769B74A1E31BB4F">
    <w:name w:val="D267A92979984EAD8769B74A1E31BB4F"/>
    <w:rsid w:val="00F10A82"/>
  </w:style>
  <w:style w:type="paragraph" w:customStyle="1" w:styleId="97DBEFEFED154DA58E43FE4F892B1B87">
    <w:name w:val="97DBEFEFED154DA58E43FE4F892B1B87"/>
    <w:rsid w:val="00F10A82"/>
  </w:style>
  <w:style w:type="paragraph" w:customStyle="1" w:styleId="36E8F86C3AFF452B9DE19F6F2A01D258">
    <w:name w:val="36E8F86C3AFF452B9DE19F6F2A01D258"/>
    <w:rsid w:val="00F10A82"/>
  </w:style>
  <w:style w:type="paragraph" w:customStyle="1" w:styleId="0A70389796E34212986848792410B866">
    <w:name w:val="0A70389796E34212986848792410B866"/>
    <w:rsid w:val="00F10A82"/>
  </w:style>
  <w:style w:type="paragraph" w:customStyle="1" w:styleId="CF67939C68B6433094920359BB2ED8A6">
    <w:name w:val="CF67939C68B6433094920359BB2ED8A6"/>
    <w:rsid w:val="00F10A82"/>
  </w:style>
  <w:style w:type="paragraph" w:customStyle="1" w:styleId="2D4F9AA7F2A140569BD4753DA25ED1DB">
    <w:name w:val="2D4F9AA7F2A140569BD4753DA25ED1DB"/>
    <w:rsid w:val="00F10A82"/>
  </w:style>
  <w:style w:type="paragraph" w:customStyle="1" w:styleId="58C7AEF80E554F728CAF0E6BC256EEC5">
    <w:name w:val="58C7AEF80E554F728CAF0E6BC256EEC5"/>
    <w:rsid w:val="002B454E"/>
  </w:style>
  <w:style w:type="paragraph" w:customStyle="1" w:styleId="BE7803E01D824CC0B34F7491C85144E2">
    <w:name w:val="BE7803E01D824CC0B34F7491C85144E2"/>
    <w:rsid w:val="002B454E"/>
  </w:style>
  <w:style w:type="paragraph" w:customStyle="1" w:styleId="8CC2AE3056D7476286103E4FE7B03DA7">
    <w:name w:val="8CC2AE3056D7476286103E4FE7B03DA7"/>
    <w:rsid w:val="002B454E"/>
  </w:style>
  <w:style w:type="paragraph" w:customStyle="1" w:styleId="E347FB8648614E85A8D58459E4BF642B">
    <w:name w:val="E347FB8648614E85A8D58459E4BF642B"/>
    <w:rsid w:val="002B454E"/>
  </w:style>
  <w:style w:type="paragraph" w:customStyle="1" w:styleId="06B3F87AD557496396FA24E7522CC310">
    <w:name w:val="06B3F87AD557496396FA24E7522CC310"/>
    <w:rsid w:val="002B454E"/>
  </w:style>
  <w:style w:type="paragraph" w:customStyle="1" w:styleId="8F47E9BD78DC47679E1F0CDC501CEF3B">
    <w:name w:val="8F47E9BD78DC47679E1F0CDC501CEF3B"/>
    <w:rsid w:val="002B454E"/>
  </w:style>
  <w:style w:type="paragraph" w:customStyle="1" w:styleId="8B9459B3FA084901A36A3B85B826C22A">
    <w:name w:val="8B9459B3FA084901A36A3B85B826C22A"/>
    <w:rsid w:val="002B454E"/>
  </w:style>
  <w:style w:type="paragraph" w:customStyle="1" w:styleId="FD2EDFD97C8E4551B1AD11A27349042B">
    <w:name w:val="FD2EDFD97C8E4551B1AD11A27349042B"/>
    <w:rsid w:val="002B454E"/>
  </w:style>
  <w:style w:type="paragraph" w:customStyle="1" w:styleId="8AB47101910747BFB55CCBE5037A0034">
    <w:name w:val="8AB47101910747BFB55CCBE5037A0034"/>
    <w:rsid w:val="002B454E"/>
  </w:style>
  <w:style w:type="paragraph" w:customStyle="1" w:styleId="466F1C3FA666422880EBEA7A6C4420AA">
    <w:name w:val="466F1C3FA666422880EBEA7A6C4420AA"/>
    <w:rsid w:val="002B454E"/>
  </w:style>
  <w:style w:type="paragraph" w:customStyle="1" w:styleId="F30563BEB498487A8AFE5811CC261A10">
    <w:name w:val="F30563BEB498487A8AFE5811CC261A10"/>
    <w:rsid w:val="002B454E"/>
  </w:style>
  <w:style w:type="paragraph" w:customStyle="1" w:styleId="11A3F1B1FCFB4EC691D23848ED471173">
    <w:name w:val="11A3F1B1FCFB4EC691D23848ED471173"/>
    <w:rsid w:val="002B454E"/>
  </w:style>
  <w:style w:type="paragraph" w:customStyle="1" w:styleId="7DCBFBC585B64AB69269E40781124999">
    <w:name w:val="7DCBFBC585B64AB69269E40781124999"/>
    <w:rsid w:val="002B454E"/>
  </w:style>
  <w:style w:type="paragraph" w:customStyle="1" w:styleId="6A989747057F44C68BE4E9A2B34CF2B4">
    <w:name w:val="6A989747057F44C68BE4E9A2B34CF2B4"/>
    <w:rsid w:val="002B454E"/>
  </w:style>
  <w:style w:type="paragraph" w:customStyle="1" w:styleId="46AD540E1767421496084A57978FE436">
    <w:name w:val="46AD540E1767421496084A57978FE436"/>
    <w:rsid w:val="002B454E"/>
  </w:style>
  <w:style w:type="paragraph" w:customStyle="1" w:styleId="8BED11CF04944C4CB9A20F1BE5329E6A">
    <w:name w:val="8BED11CF04944C4CB9A20F1BE5329E6A"/>
    <w:rsid w:val="002B454E"/>
  </w:style>
  <w:style w:type="paragraph" w:customStyle="1" w:styleId="89670BD23B134B8F9006A602E96DA76B">
    <w:name w:val="89670BD23B134B8F9006A602E96DA76B"/>
    <w:rsid w:val="002B454E"/>
  </w:style>
  <w:style w:type="paragraph" w:customStyle="1" w:styleId="A7F88C997EC74E8D8234828DDEE0A901">
    <w:name w:val="A7F88C997EC74E8D8234828DDEE0A901"/>
    <w:rsid w:val="002B454E"/>
  </w:style>
  <w:style w:type="paragraph" w:customStyle="1" w:styleId="83CFB4F60A604943811107B5E5DA3267">
    <w:name w:val="83CFB4F60A604943811107B5E5DA3267"/>
    <w:rsid w:val="002B454E"/>
  </w:style>
  <w:style w:type="paragraph" w:customStyle="1" w:styleId="CAFAA41C7ED5412D9A27F496D8D11B34">
    <w:name w:val="CAFAA41C7ED5412D9A27F496D8D11B34"/>
    <w:rsid w:val="002B454E"/>
  </w:style>
  <w:style w:type="paragraph" w:customStyle="1" w:styleId="533C9C34AE534619B7A78D8020277991">
    <w:name w:val="533C9C34AE534619B7A78D8020277991"/>
    <w:rsid w:val="002B454E"/>
  </w:style>
  <w:style w:type="paragraph" w:customStyle="1" w:styleId="7B0321B1C08F4D07958B268601C86AD0">
    <w:name w:val="7B0321B1C08F4D07958B268601C86AD0"/>
    <w:rsid w:val="002B454E"/>
  </w:style>
  <w:style w:type="paragraph" w:customStyle="1" w:styleId="0E3AAF6B5F4F442584FAF2EC19E4027C">
    <w:name w:val="0E3AAF6B5F4F442584FAF2EC19E4027C"/>
    <w:rsid w:val="002B454E"/>
  </w:style>
  <w:style w:type="paragraph" w:customStyle="1" w:styleId="51CBB8C928BD4240B958E66A3E7D7A37">
    <w:name w:val="51CBB8C928BD4240B958E66A3E7D7A37"/>
    <w:rsid w:val="002B454E"/>
  </w:style>
  <w:style w:type="paragraph" w:customStyle="1" w:styleId="60F96AEF91D0483C80481E344A7CD7CB">
    <w:name w:val="60F96AEF91D0483C80481E344A7CD7CB"/>
    <w:rsid w:val="002B454E"/>
  </w:style>
  <w:style w:type="paragraph" w:customStyle="1" w:styleId="BA2FEC0E6C464353A7A20312E78FADFA">
    <w:name w:val="BA2FEC0E6C464353A7A20312E78FADFA"/>
    <w:rsid w:val="002B454E"/>
  </w:style>
  <w:style w:type="paragraph" w:customStyle="1" w:styleId="C8559DEB9EE846E1B783E867C2CDBD12">
    <w:name w:val="C8559DEB9EE846E1B783E867C2CDBD12"/>
    <w:rsid w:val="002B454E"/>
  </w:style>
  <w:style w:type="paragraph" w:customStyle="1" w:styleId="D5C6EB0DC5F24CBBA1F8C61F3A752A6A">
    <w:name w:val="D5C6EB0DC5F24CBBA1F8C61F3A752A6A"/>
    <w:rsid w:val="002B454E"/>
  </w:style>
  <w:style w:type="paragraph" w:customStyle="1" w:styleId="2AA9ABCE0C4C4EDFB1AE5A31D027AA3C">
    <w:name w:val="2AA9ABCE0C4C4EDFB1AE5A31D027AA3C"/>
    <w:rsid w:val="002B454E"/>
  </w:style>
  <w:style w:type="paragraph" w:customStyle="1" w:styleId="41A42067D6604AFFA21FC51D7B5280F0">
    <w:name w:val="41A42067D6604AFFA21FC51D7B5280F0"/>
    <w:rsid w:val="002B454E"/>
  </w:style>
  <w:style w:type="paragraph" w:customStyle="1" w:styleId="5B0FB24A1C6E4574B9BDF43E796F4893">
    <w:name w:val="5B0FB24A1C6E4574B9BDF43E796F4893"/>
    <w:rsid w:val="002B454E"/>
  </w:style>
  <w:style w:type="paragraph" w:customStyle="1" w:styleId="5FA4F8922924431881D082826B993177">
    <w:name w:val="5FA4F8922924431881D082826B993177"/>
    <w:rsid w:val="002B454E"/>
  </w:style>
  <w:style w:type="paragraph" w:customStyle="1" w:styleId="D19341DFF95D4FF8BF54ACD23C7285A0">
    <w:name w:val="D19341DFF95D4FF8BF54ACD23C7285A0"/>
    <w:rsid w:val="002B454E"/>
  </w:style>
  <w:style w:type="paragraph" w:customStyle="1" w:styleId="6BA7AC21EB594298A76BCC1A1E4492D2">
    <w:name w:val="6BA7AC21EB594298A76BCC1A1E4492D2"/>
    <w:rsid w:val="002B454E"/>
  </w:style>
  <w:style w:type="paragraph" w:customStyle="1" w:styleId="D6FF1C9D4C6C493CB09F53FB9797B0A7">
    <w:name w:val="D6FF1C9D4C6C493CB09F53FB9797B0A7"/>
    <w:rsid w:val="002B454E"/>
  </w:style>
  <w:style w:type="paragraph" w:customStyle="1" w:styleId="A69777311A3D421688E57E166FA150DE">
    <w:name w:val="A69777311A3D421688E57E166FA150DE"/>
    <w:rsid w:val="002B454E"/>
  </w:style>
  <w:style w:type="paragraph" w:customStyle="1" w:styleId="F2673C051AEF4666AC5591A93AF3AFE7">
    <w:name w:val="F2673C051AEF4666AC5591A93AF3AFE7"/>
    <w:rsid w:val="002B454E"/>
  </w:style>
  <w:style w:type="paragraph" w:customStyle="1" w:styleId="23D5AEA0D42944B78C3D5ECD6E72A152">
    <w:name w:val="23D5AEA0D42944B78C3D5ECD6E72A152"/>
    <w:rsid w:val="002B454E"/>
  </w:style>
  <w:style w:type="paragraph" w:customStyle="1" w:styleId="6126B85EBE994346B62BA28378826909">
    <w:name w:val="6126B85EBE994346B62BA28378826909"/>
    <w:rsid w:val="002B454E"/>
  </w:style>
  <w:style w:type="paragraph" w:customStyle="1" w:styleId="01C3C62571844DF488CE29E629374780">
    <w:name w:val="01C3C62571844DF488CE29E629374780"/>
    <w:rsid w:val="002B454E"/>
  </w:style>
  <w:style w:type="paragraph" w:customStyle="1" w:styleId="6E14C86D6790472BA2D874390C9FB611">
    <w:name w:val="6E14C86D6790472BA2D874390C9FB611"/>
    <w:rsid w:val="002B454E"/>
  </w:style>
  <w:style w:type="paragraph" w:customStyle="1" w:styleId="0FF55C1B75F548F3B74784D0564516B3">
    <w:name w:val="0FF55C1B75F548F3B74784D0564516B3"/>
    <w:rsid w:val="002B454E"/>
  </w:style>
  <w:style w:type="paragraph" w:customStyle="1" w:styleId="72769314392C4C9B8A58F3CE5C5F0ADE">
    <w:name w:val="72769314392C4C9B8A58F3CE5C5F0ADE"/>
    <w:rsid w:val="002B454E"/>
  </w:style>
  <w:style w:type="paragraph" w:customStyle="1" w:styleId="AD65534704A844A9889E5F9AAF5F4E40">
    <w:name w:val="AD65534704A844A9889E5F9AAF5F4E40"/>
    <w:rsid w:val="002B454E"/>
  </w:style>
  <w:style w:type="paragraph" w:customStyle="1" w:styleId="01C1225FB2074B0D8278A70F0C37D1F7">
    <w:name w:val="01C1225FB2074B0D8278A70F0C37D1F7"/>
    <w:rsid w:val="002B454E"/>
  </w:style>
  <w:style w:type="paragraph" w:customStyle="1" w:styleId="4D04F9047B444E189E16DCE10B2E2A94">
    <w:name w:val="4D04F9047B444E189E16DCE10B2E2A94"/>
    <w:rsid w:val="002B454E"/>
  </w:style>
  <w:style w:type="paragraph" w:customStyle="1" w:styleId="3D9C83F111294F11A77C255567C7F6DE">
    <w:name w:val="3D9C83F111294F11A77C255567C7F6DE"/>
    <w:rsid w:val="002B454E"/>
  </w:style>
  <w:style w:type="paragraph" w:customStyle="1" w:styleId="CB46CB4E4B5346F5924CF30751B9449B">
    <w:name w:val="CB46CB4E4B5346F5924CF30751B9449B"/>
    <w:rsid w:val="002B454E"/>
  </w:style>
  <w:style w:type="paragraph" w:customStyle="1" w:styleId="CF291E89EC71431EA974D347ABF39916">
    <w:name w:val="CF291E89EC71431EA974D347ABF39916"/>
    <w:rsid w:val="002B454E"/>
  </w:style>
  <w:style w:type="paragraph" w:customStyle="1" w:styleId="2B52CAA50CD744EAADD6D0E56398DB81">
    <w:name w:val="2B52CAA50CD744EAADD6D0E56398DB81"/>
    <w:rsid w:val="002B454E"/>
  </w:style>
  <w:style w:type="paragraph" w:customStyle="1" w:styleId="CA7D77F83AB2428283702E37DD09D06C">
    <w:name w:val="CA7D77F83AB2428283702E37DD09D06C"/>
    <w:rsid w:val="002B454E"/>
  </w:style>
  <w:style w:type="paragraph" w:customStyle="1" w:styleId="F36B695F5C6D46D7BB7E912C12780A8E">
    <w:name w:val="F36B695F5C6D46D7BB7E912C12780A8E"/>
    <w:rsid w:val="002B454E"/>
  </w:style>
  <w:style w:type="paragraph" w:customStyle="1" w:styleId="DCD61E1E92884828AEB0F4F43EEEE856">
    <w:name w:val="DCD61E1E92884828AEB0F4F43EEEE856"/>
    <w:rsid w:val="002B454E"/>
  </w:style>
  <w:style w:type="paragraph" w:customStyle="1" w:styleId="906D2D18CEDF43E9A8E9365F9EADB9DA">
    <w:name w:val="906D2D18CEDF43E9A8E9365F9EADB9DA"/>
    <w:rsid w:val="002B454E"/>
  </w:style>
  <w:style w:type="paragraph" w:customStyle="1" w:styleId="23D0FD972A4942F4A3852457C2BD68D7">
    <w:name w:val="23D0FD972A4942F4A3852457C2BD68D7"/>
    <w:rsid w:val="002B454E"/>
  </w:style>
  <w:style w:type="paragraph" w:customStyle="1" w:styleId="CDD86B80908743DC8F0B8B6ED9D56E28">
    <w:name w:val="CDD86B80908743DC8F0B8B6ED9D56E28"/>
    <w:rsid w:val="002B454E"/>
  </w:style>
  <w:style w:type="paragraph" w:customStyle="1" w:styleId="A6B0198911914F0C90205055CB166BA4">
    <w:name w:val="A6B0198911914F0C90205055CB166BA4"/>
    <w:rsid w:val="002B454E"/>
  </w:style>
  <w:style w:type="paragraph" w:customStyle="1" w:styleId="BA22C88E1ED7455B9F518685CC999F75">
    <w:name w:val="BA22C88E1ED7455B9F518685CC999F75"/>
    <w:rsid w:val="002B454E"/>
  </w:style>
  <w:style w:type="paragraph" w:customStyle="1" w:styleId="B42EC96728774CFAB4B53CB29ACE0D0D">
    <w:name w:val="B42EC96728774CFAB4B53CB29ACE0D0D"/>
    <w:rsid w:val="002B454E"/>
  </w:style>
  <w:style w:type="paragraph" w:customStyle="1" w:styleId="6A63E4DC126C45D0BE8A16A0CE162B7D">
    <w:name w:val="6A63E4DC126C45D0BE8A16A0CE162B7D"/>
    <w:rsid w:val="002B45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8D157A49A672C4C9A0CAC213E17B09F" ma:contentTypeVersion="13" ma:contentTypeDescription="Utwórz nowy dokument." ma:contentTypeScope="" ma:versionID="2e9830b500bd50cfeb12e1f9a36fd856">
  <xsd:schema xmlns:xsd="http://www.w3.org/2001/XMLSchema" xmlns:xs="http://www.w3.org/2001/XMLSchema" xmlns:p="http://schemas.microsoft.com/office/2006/metadata/properties" xmlns:ns1="http://schemas.microsoft.com/sharepoint/v3" xmlns:ns2="40c6df2e-37b4-4d08-9801-ec203a38dc37" xmlns:ns3="e00a78c9-c228-43c4-8244-b9641fa06089" targetNamespace="http://schemas.microsoft.com/office/2006/metadata/properties" ma:root="true" ma:fieldsID="a83b8a9ebe0e58a090ed8b765c40dfe1" ns1:_="" ns2:_="" ns3:_="">
    <xsd:import namespace="http://schemas.microsoft.com/sharepoint/v3"/>
    <xsd:import namespace="40c6df2e-37b4-4d08-9801-ec203a38dc37"/>
    <xsd:import namespace="e00a78c9-c228-43c4-8244-b9641fa060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6df2e-37b4-4d08-9801-ec203a38dc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a78c9-c228-43c4-8244-b9641fa0608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1A26DDA7-91F3-48D1-8B0A-6ED8F9710B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0c6df2e-37b4-4d08-9801-ec203a38dc37"/>
    <ds:schemaRef ds:uri="e00a78c9-c228-43c4-8244-b9641fa060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C81BDD37-2D75-4457-9A6C-29D21CA9F42D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0</Words>
  <Characters>3902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4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GRUCZA</dc:creator>
  <cp:keywords/>
  <cp:lastModifiedBy>Agnieszka Farat</cp:lastModifiedBy>
  <cp:revision>2</cp:revision>
  <cp:lastPrinted>2021-07-13T07:19:00Z</cp:lastPrinted>
  <dcterms:created xsi:type="dcterms:W3CDTF">2022-10-26T13:11:00Z</dcterms:created>
  <dcterms:modified xsi:type="dcterms:W3CDTF">2022-10-26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D157A49A672C4C9A0CAC213E17B09F</vt:lpwstr>
  </property>
  <property fmtid="{D5CDD505-2E9C-101B-9397-08002B2CF9AE}" pid="3" name="Order">
    <vt:r8>5570400</vt:r8>
  </property>
</Properties>
</file>